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0FD2541" w14:textId="6EC9782F" w:rsidR="00B772CC" w:rsidRDefault="00B772CC" w:rsidP="00F94A02">
      <w:pPr>
        <w:pStyle w:val="Heading1"/>
      </w:pPr>
      <w:bookmarkStart w:id="0" w:name="_Ref121422984"/>
      <w:r w:rsidRPr="00B772CC">
        <w:lastRenderedPageBreak/>
        <w:t>Δημιουργία συνδέσεων και καλλιέργεια κατανόησης: Η δύναμη των ανθρώπων και οι δημόσιες σχέσεις στο ταξίδι MBA</w:t>
      </w:r>
    </w:p>
    <w:p w14:paraId="7A88E31C" w14:textId="2651F7FC" w:rsidR="00436C74" w:rsidRPr="00436C74" w:rsidRDefault="00436C74" w:rsidP="00436C74">
      <w:r w:rsidRPr="00436C74">
        <w:t xml:space="preserve">Κατά τη διάρκεια της εμπειρίας μου στο </w:t>
      </w:r>
      <w:r w:rsidRPr="00436C74">
        <w:rPr>
          <w:lang w:val="en-US"/>
        </w:rPr>
        <w:t>MBA</w:t>
      </w:r>
      <w:r w:rsidRPr="00436C74">
        <w:t xml:space="preserve">, έχω καταλάβει τη σημασία της καλλιέργειας ισχυρών σχέσεων και της υιοθέτησης διαφορετικών προοπτικών. Η οικοδόμηση συνδέσεων και η επιδίωξη στόχων μπορεί να οδηγήσει σε επιτυχία και μελλοντικές ευκαιρίες. Ωστόσο, </w:t>
      </w:r>
      <w:r w:rsidR="00E62AA1">
        <w:t xml:space="preserve">στο ταξίδι αυτό αναγνώρισα </w:t>
      </w:r>
      <w:r w:rsidRPr="00436C74">
        <w:t>τις πιθανές παγίδες των παιχνιδιών εξουσίας και της χειραγώγησης. Η προσπάθεια αποφυγής τοξικών συμπεριφορών και η εστίαση στις θετικές πτυχές της οικοδόμησης σχέσεων είναι μια σοφή επιλογή, αλλά αυτή η προοπτική υπόκειται σε ατομική ερμηνεία.</w:t>
      </w:r>
    </w:p>
    <w:p w14:paraId="1F284197" w14:textId="1D709C1B" w:rsidR="00436C74" w:rsidRPr="00436C74" w:rsidRDefault="00436C74" w:rsidP="00436C74">
      <w:r w:rsidRPr="00436C74">
        <w:t>Συνεργαζόμενος με άτομα από διάφορα υπόβαθρα, έχω αποκτήσει μια βαθύτερη κατανόηση της συμπεριφοράς των καταναλωτών και των τάσεων του κλάδου</w:t>
      </w:r>
      <w:r w:rsidR="00D17834">
        <w:t xml:space="preserve"> και της ψυχολογίας του ανθρώπου</w:t>
      </w:r>
      <w:r w:rsidR="00FF705A">
        <w:t xml:space="preserve"> που προορίζονται σε </w:t>
      </w:r>
      <w:r w:rsidR="00EA6EC1">
        <w:t>τμηματοποίηση</w:t>
      </w:r>
      <w:r w:rsidR="00FF705A">
        <w:t xml:space="preserve"> της αγοράς του στόχου</w:t>
      </w:r>
      <w:r w:rsidRPr="00436C74">
        <w:t>. Η ικανότητα να συνδέομαι με άλλους, να ακούω ενεργά και να συμπάσχω, μου επέτρεψε να δημιουργήσω ένα περιβάλλον χωρίς αποκλεισμούς όπου η συνεργασία και η αμοιβαία ανάπτυξη μπορούν να ευδοκιμήσουν.</w:t>
      </w:r>
    </w:p>
    <w:p w14:paraId="627521C2" w14:textId="01CC2C97" w:rsidR="00436C74" w:rsidRPr="00436C74" w:rsidRDefault="00436C74" w:rsidP="00436C74">
      <w:r w:rsidRPr="00436C74">
        <w:t xml:space="preserve">Σε αυτό το ταξίδι, έμαθα ότι η ζωή μας προσφέρει πολλαπλές ευκαιρίες για να πάρουμε αποφάσεις που μπορούν να επηρεάσουν την προσωπική και επαγγελματική μας ζωή. Όπως είπε κάποτε ο </w:t>
      </w:r>
      <w:r w:rsidRPr="00436C74">
        <w:rPr>
          <w:lang w:val="en-US"/>
        </w:rPr>
        <w:t>Stephen</w:t>
      </w:r>
      <w:r w:rsidRPr="00436C74">
        <w:t xml:space="preserve"> </w:t>
      </w:r>
      <w:r w:rsidRPr="00436C74">
        <w:rPr>
          <w:lang w:val="en-US"/>
        </w:rPr>
        <w:t>Covey</w:t>
      </w:r>
      <w:r w:rsidRPr="00436C74">
        <w:t>, "Δεν είμαι προϊόν των περιστάσεων μου. Είμαι προϊόν των αποφάσεών μου." Κάθε επιλογή που κάνουμε μπορεί να οδηγήσει σε διαφορετικά μονοπάτια, και είναι απαραίτητο να προσέχουμε τις πράξεις μας και τις πιθανές συνέπειές τους.</w:t>
      </w:r>
    </w:p>
    <w:p w14:paraId="42148EF9" w14:textId="7490C6D2" w:rsidR="00B772CC" w:rsidRPr="00436C74" w:rsidRDefault="009D5B19" w:rsidP="00436C74">
      <w:r>
        <w:t>Εν τέλη,  ω</w:t>
      </w:r>
      <w:r w:rsidR="00436C74" w:rsidRPr="00436C74">
        <w:t xml:space="preserve">ς εκπρόσωπος της τάξης, εκλεγμένος από τους </w:t>
      </w:r>
      <w:r w:rsidR="00436C74">
        <w:t>συμφοιτητές</w:t>
      </w:r>
      <w:r w:rsidR="00436C74" w:rsidRPr="00436C74">
        <w:t xml:space="preserve"> μου, </w:t>
      </w:r>
      <w:r>
        <w:t xml:space="preserve">για </w:t>
      </w:r>
      <w:r w:rsidR="00273AAB">
        <w:t>τέταρτη</w:t>
      </w:r>
      <w:r>
        <w:t xml:space="preserve"> συνεχόμενη </w:t>
      </w:r>
      <w:r w:rsidR="00273AAB">
        <w:t>χρονιά</w:t>
      </w:r>
      <w:r>
        <w:t xml:space="preserve"> με έκανε να καταλάβω και να </w:t>
      </w:r>
      <w:r w:rsidR="00436C74" w:rsidRPr="00436C74">
        <w:t>αναγνωρί</w:t>
      </w:r>
      <w:r>
        <w:t>σ</w:t>
      </w:r>
      <w:r w:rsidR="00436C74" w:rsidRPr="00436C74">
        <w:t xml:space="preserve">ω ότι οι εμπειρίες μου </w:t>
      </w:r>
      <w:r w:rsidR="004C2536">
        <w:t xml:space="preserve">(επιτυχίες και αποτυχίες) </w:t>
      </w:r>
      <w:r w:rsidR="00436C74" w:rsidRPr="00436C74">
        <w:t xml:space="preserve">με έχουν εφοδιάσει με τις απαραίτητες δεξιότητες και γνώσεις για να </w:t>
      </w:r>
      <w:proofErr w:type="spellStart"/>
      <w:r w:rsidR="00436C74" w:rsidRPr="00436C74">
        <w:t>πλοηγηθώ</w:t>
      </w:r>
      <w:proofErr w:type="spellEnd"/>
      <w:r w:rsidR="00436C74" w:rsidRPr="00436C74">
        <w:t xml:space="preserve"> στην πολυπλοκότητα του επιχειρηματικού κόσμου και να συνεισφέρω θετικά </w:t>
      </w:r>
      <w:r w:rsidR="001D23B1">
        <w:t>στην πορεία</w:t>
      </w:r>
      <w:r w:rsidR="00436C74" w:rsidRPr="00436C74">
        <w:t>.</w:t>
      </w:r>
      <w:r w:rsidR="00EA6EC1">
        <w:t xml:space="preserve"> </w:t>
      </w:r>
      <w:r w:rsidR="00C12FFD">
        <w:t>Ό</w:t>
      </w:r>
      <w:r w:rsidR="004C2536">
        <w:t>πως</w:t>
      </w:r>
      <w:r w:rsidR="004C2536" w:rsidRPr="000E1F3A">
        <w:t xml:space="preserve"> </w:t>
      </w:r>
      <w:r w:rsidR="00C12FFD">
        <w:t>είχε</w:t>
      </w:r>
      <w:r w:rsidR="004C2536" w:rsidRPr="000E1F3A">
        <w:t xml:space="preserve"> </w:t>
      </w:r>
      <w:r w:rsidR="004C2536">
        <w:t>πει</w:t>
      </w:r>
      <w:r w:rsidR="004C2536" w:rsidRPr="000E1F3A">
        <w:t xml:space="preserve"> </w:t>
      </w:r>
      <w:r w:rsidR="004C2536" w:rsidRPr="004C2536">
        <w:t>Ο</w:t>
      </w:r>
      <w:r w:rsidR="004C2536" w:rsidRPr="000E1F3A">
        <w:t xml:space="preserve"> </w:t>
      </w:r>
      <w:r w:rsidR="004C2536" w:rsidRPr="004C2536">
        <w:rPr>
          <w:lang w:val="en-US"/>
        </w:rPr>
        <w:t>Harold</w:t>
      </w:r>
      <w:r w:rsidR="004C2536" w:rsidRPr="000E1F3A">
        <w:t xml:space="preserve"> </w:t>
      </w:r>
      <w:proofErr w:type="spellStart"/>
      <w:r w:rsidR="00BB1CB4">
        <w:rPr>
          <w:lang w:val="en-US"/>
        </w:rPr>
        <w:t>Geneen</w:t>
      </w:r>
      <w:proofErr w:type="spellEnd"/>
      <w:r w:rsidR="004C2536" w:rsidRPr="000E1F3A">
        <w:t xml:space="preserve"> "</w:t>
      </w:r>
      <w:r w:rsidR="000E1F3A" w:rsidRPr="000E1F3A">
        <w:t>Στις επιχειρήσεις, δεν παίρνεις αυτό που αξίζεις, παίρνεις αυτό που διαπραγματεύεσαι, αλλά παίρνεις και αυτό για το οποίο εργάζεσαι και ό,τι μαθαίνεις από τις αποτυχίες σου. Και αυτό είναι το κλειδί. Όταν χτυπάς στο δρόμο, δεν ξεκινάς από το μηδέν; ξεκινάς από την εμπειρία</w:t>
      </w:r>
      <w:r w:rsidR="004C2536" w:rsidRPr="000E1F3A">
        <w:t>"</w:t>
      </w:r>
      <w:r w:rsidR="00C12FFD" w:rsidRPr="000E1F3A">
        <w:t xml:space="preserve">. </w:t>
      </w:r>
      <w:r w:rsidR="00C12FFD">
        <w:t>Ο</w:t>
      </w:r>
      <w:r w:rsidR="00C12FFD" w:rsidRPr="00843AC0">
        <w:t xml:space="preserve"> </w:t>
      </w:r>
      <w:r w:rsidR="00C12FFD">
        <w:t>συνδυασμός</w:t>
      </w:r>
      <w:r w:rsidR="00C12FFD" w:rsidRPr="00843AC0">
        <w:t xml:space="preserve"> </w:t>
      </w:r>
      <w:r w:rsidR="00C12FFD">
        <w:lastRenderedPageBreak/>
        <w:t>των</w:t>
      </w:r>
      <w:r w:rsidR="00C12FFD" w:rsidRPr="00843AC0">
        <w:t xml:space="preserve"> </w:t>
      </w:r>
      <w:r w:rsidR="00C12FFD">
        <w:t>εμπειριών</w:t>
      </w:r>
      <w:r w:rsidR="004C2536" w:rsidRPr="004C2536">
        <w:t xml:space="preserve"> </w:t>
      </w:r>
      <w:r w:rsidR="00EA6EC1">
        <w:t>μου πλέον με επιτρέπει να εστιάσω</w:t>
      </w:r>
      <w:r w:rsidR="00436C74" w:rsidRPr="00436C74">
        <w:t xml:space="preserve"> στην οικοδόμηση συνδέσεων, στην καλλιέργεια σχέσεων και στην κατανόηση των αποχρώσεων των δημοσίων σχέσεων, είμαι βέβαιος ότι μπορώ να οδηγήσω με </w:t>
      </w:r>
      <w:proofErr w:type="spellStart"/>
      <w:r w:rsidR="00436C74" w:rsidRPr="00436C74">
        <w:t>ενσυναίσθηση</w:t>
      </w:r>
      <w:proofErr w:type="spellEnd"/>
      <w:r w:rsidR="00436C74" w:rsidRPr="00436C74">
        <w:t xml:space="preserve">, αυθεντικότητα και δέσμευση να προσφέρω αξία για όλα τα ενδιαφερόμενα μέρη. Αυτός ο ρόλος μου επέτρεψε να αναπτύξω ένα ισχυρό αίσθημα ευθύνης απέναντι στους </w:t>
      </w:r>
      <w:r w:rsidR="00B77477">
        <w:t>συνανθρώπους</w:t>
      </w:r>
      <w:r w:rsidR="00436C74" w:rsidRPr="00436C74">
        <w:t xml:space="preserve"> μου, διασφαλίζοντας ότι η φωνή τους ακούγεται και οι ανάγκες τους ικανοποιούνται </w:t>
      </w:r>
      <w:r w:rsidR="00B77477">
        <w:t>με έναν τρόπο δίκαιο και χωρίς αποκλεισμούς.</w:t>
      </w:r>
    </w:p>
    <w:p w14:paraId="30001A96" w14:textId="1EEACE68" w:rsidR="001E0B2C" w:rsidRPr="00BE4931" w:rsidRDefault="00BE4931" w:rsidP="00F94A02">
      <w:pPr>
        <w:pStyle w:val="Heading1"/>
      </w:pPr>
      <w:r w:rsidRPr="00BE4931">
        <w:t>Η προσωπική επίδραση της καλοσύνης: ηθικά παράδοξα και οι αγώνες της ζωής</w:t>
      </w:r>
    </w:p>
    <w:p w14:paraId="6AF02B9E" w14:textId="08BD3B26" w:rsidR="003C569D" w:rsidRPr="003C569D" w:rsidRDefault="003C569D" w:rsidP="003C569D">
      <w:r w:rsidRPr="003C569D">
        <w:t>Η ευγένεια, ως κύρια δύναμη του χαρακτήρα μου, έχει σημαντικές επιπτώσεις στην προσωπική μου ανάπτυξη. Αυτό το χαρακτηριστικό φαίνεται από την αφοσίωσή μου να βοηθάω άλλους</w:t>
      </w:r>
      <w:r w:rsidRPr="00545D31">
        <w:rPr>
          <w:strike/>
        </w:rPr>
        <w:t xml:space="preserve">, είτε πρόκειται για ανθρώπους είτε για ζώα, όπως φαίνεται στη φροντίδα που παρέχω </w:t>
      </w:r>
      <w:r w:rsidR="004337AA" w:rsidRPr="00545D31">
        <w:rPr>
          <w:strike/>
        </w:rPr>
        <w:t>όταν αυτή επικαλείται εμένα</w:t>
      </w:r>
      <w:r w:rsidR="00A70087" w:rsidRPr="00545D31">
        <w:rPr>
          <w:strike/>
        </w:rPr>
        <w:t xml:space="preserve"> (η μάλλον όταν εγώ επικαλώ αυτήν?)</w:t>
      </w:r>
      <w:r w:rsidRPr="003C569D">
        <w:t xml:space="preserve">. Τα λόγια του </w:t>
      </w:r>
      <w:r w:rsidRPr="003C569D">
        <w:rPr>
          <w:lang w:val="en-US"/>
        </w:rPr>
        <w:t>Lao</w:t>
      </w:r>
      <w:r w:rsidRPr="003C569D">
        <w:t xml:space="preserve"> </w:t>
      </w:r>
      <w:r w:rsidRPr="003C569D">
        <w:rPr>
          <w:lang w:val="en-US"/>
        </w:rPr>
        <w:t>Tzu</w:t>
      </w:r>
      <w:r w:rsidRPr="003C569D">
        <w:t>, "Η ευγένεια στα λόγια δημιουργεί αυτοπεποίθηση. Η καλοσύνη στη σκέψη δημιουργεί βάθος. Η ευγένεια στο να δίνεις δημιουργεί αγάπη", περιγράφουν εύστοχα την προσέγγισή μου στην καλοσύνη.</w:t>
      </w:r>
    </w:p>
    <w:p w14:paraId="4904E1DD" w14:textId="4A5FC76D" w:rsidR="003C569D" w:rsidRDefault="003C569D" w:rsidP="003C569D">
      <w:r w:rsidRPr="003C569D">
        <w:t>Αναγνωρίζω επίσης την εγγενή δυσκολία της ζωής και αγκαλιάζω τους τρεις πυλώνες της πραγματικότητας: συνεχή εργασία, αβεβαιότητα και πόνο. Αυτή η κατανόηση με βοηθά να αποδέχομαι τις προκλήσεις της ζωής και να συνειδητοποιώ ότι οι εύκολες λύσεις είναι σπάνιες. Όπως παρατήρησε ο Φρίντριχ Νίτσε, «Το να ζεις σημαίνει να υποφέρεις, το να επιβιώνεις σημαίνει να β</w:t>
      </w:r>
      <w:r>
        <w:t>ρίσκεις κάποιο νόημα στα δεινά».</w:t>
      </w:r>
    </w:p>
    <w:p w14:paraId="1C21A5B4" w14:textId="57726EBF" w:rsidR="003C569D" w:rsidRDefault="003C569D" w:rsidP="003C569D">
      <w:r>
        <w:t>Κατά την πλοήγηση σε ηθικά παράδοξα, μπορεί να παραβώ κανόνες για να ωφελήσω άλλους, ακόμη και όταν οι αποδέκτες μπορεί να μην αναγνωρίζουν τα δικά τους καλύτερα συμφέροντα. Όπως σημείωσε ο Μάρτιν Λούθερ Κινγκ Τζούνιορ, «Είναι πάντα η κατάλληλη στιγμή να κάνουμε αυτό που είναι σωστό». Η επίδειξη καλοσύνης σε ηθικά διφορούμενες καταστάσεις απαιτεί θάρρος και ηθική απόχρωση, αναδεικνύοντας την πολυπλοκότητα του χαρακτήρα μου.</w:t>
      </w:r>
    </w:p>
    <w:p w14:paraId="5F3D0CDC" w14:textId="51DEA043" w:rsidR="001D0342" w:rsidRPr="003C569D" w:rsidRDefault="003C569D" w:rsidP="003C569D">
      <w:r>
        <w:t xml:space="preserve">Συμπερασματικά, το ταξίδι </w:t>
      </w:r>
      <w:proofErr w:type="spellStart"/>
      <w:r>
        <w:t>αυτο</w:t>
      </w:r>
      <w:proofErr w:type="spellEnd"/>
      <w:r>
        <w:t xml:space="preserve">-ανακάλυψης μου διαμορφώνεται από το κύριο χαρακτηριστικό της ευγένειας και την αναγνώριση της πολυπλοκότητας της </w:t>
      </w:r>
      <w:r>
        <w:lastRenderedPageBreak/>
        <w:t xml:space="preserve">ζωής. Αγκαλιάζοντας την καλοσύνη, βαθαίνω την κατανόησή μου για τον εαυτό μου και τις πράξεις μου. Τα λόγια του </w:t>
      </w:r>
      <w:proofErr w:type="spellStart"/>
      <w:r>
        <w:t>Mark</w:t>
      </w:r>
      <w:proofErr w:type="spellEnd"/>
      <w:r>
        <w:t xml:space="preserve"> </w:t>
      </w:r>
      <w:proofErr w:type="spellStart"/>
      <w:r>
        <w:t>Twain</w:t>
      </w:r>
      <w:proofErr w:type="spellEnd"/>
      <w:r>
        <w:t>, «Η ευγένεια είναι μια γλώσσα που οι κωφοί μπορούν να ακούσουν και οι τυφλοί μπορούν να δουν», αντηχούν με την προσωπική μου εμπειρία.</w:t>
      </w:r>
    </w:p>
    <w:p w14:paraId="532A2E79" w14:textId="533B9634" w:rsidR="00700DD4" w:rsidRPr="00397B84" w:rsidRDefault="00397B84" w:rsidP="00F94A02">
      <w:pPr>
        <w:pStyle w:val="Heading1"/>
      </w:pPr>
      <w:r w:rsidRPr="00397B84">
        <w:t>Η πολυπλοκότητα της κρίσης: Ενημερωμένες αποφάσεις και ζωή με συνέπειες</w:t>
      </w:r>
    </w:p>
    <w:p w14:paraId="206FB6C3" w14:textId="4E0FE753" w:rsidR="001E0B2C" w:rsidRDefault="001E0B2C" w:rsidP="001E0B2C">
      <w:r>
        <w:t>Η κρίση, ως χαρακτηριστικό γνώρισμα μέσης δύναμης στον χαρακτήρα κάποιου, παίζει καθοριστικό ρόλο στη λήψη αποφάσεων και στην προσωπική ανάπτυξη. Η διαδικασία της κρίσης μπορεί να είναι περίπλοκη, με διάφορους τόνους και γεύσεις, που επηρεάζονται τόσο από εσωτερικούς όσο και από εξωτερικούς παράγοντες. Καθώς το άτομο αντιμετωπίζει τις προκλήσεις της ζωής, η λήψη τεκμηριωμένων αποφάσεων γίνεται όλο και πιο σημαντική. Όπως είπε κάποτε ο Μάρτιν Λούθερ Κινγκ, «Η στιγμή είναι πάντα η κατάλληλη για να κάνουμε αυτό που είναι σωστό».</w:t>
      </w:r>
    </w:p>
    <w:p w14:paraId="71ED635D" w14:textId="148ED59B" w:rsidR="001E0B2C" w:rsidRDefault="001E0B2C" w:rsidP="001E0B2C">
      <w:r>
        <w:t xml:space="preserve">Η αναγνώριση ότι κάποιος μπορεί να μην έχει πάντα πλήρεις πληροφορίες ή γεγονότα είναι απαραίτητη για την κατανόηση της πολυπλοκότητας της κρίσης. Σε τέτοιες καταστάσεις, οι αποφάσεις μπορεί να είναι σκληρές και ατελείς, αλλά το άτομο πρέπει να δράσει, λαμβάνοντας υπόψη τις πιθανές συνέπειες. Όπως συμβούλεψε ο </w:t>
      </w:r>
      <w:proofErr w:type="spellStart"/>
      <w:r>
        <w:t>Theodore</w:t>
      </w:r>
      <w:proofErr w:type="spellEnd"/>
      <w:r>
        <w:t xml:space="preserve"> </w:t>
      </w:r>
      <w:proofErr w:type="spellStart"/>
      <w:r>
        <w:t>Roosevelt</w:t>
      </w:r>
      <w:proofErr w:type="spellEnd"/>
      <w:r>
        <w:t>, «σε κάθε στιγμή λήψης απόφασης, το καλύτερο πράγμα που μπορείτε να κάνετε είναι το σωστό, το επόμενο καλύτερο πράγμα είναι το λάθος και το χειρότερο πράγμα που μπορείτε να κάνετε είναι τίποτα».</w:t>
      </w:r>
    </w:p>
    <w:p w14:paraId="0611C81C" w14:textId="59D6B13E" w:rsidR="001E0B2C" w:rsidRDefault="001E0B2C" w:rsidP="001E0B2C">
      <w:r>
        <w:t xml:space="preserve">Η ικανότητα να σκέφτεται, να αποφασίζει και να ενεργεί ενώ ζει με τις συνέπειες των αποφάσεών του είναι απόδειξη της ανάπτυξης και της ανθεκτικότητας του ατόμου. Η αποδοχή των αποχρώσεων της κρίσης και η αποδοχή των εγγενών αβεβαιοτήτων της ζωής μπορεί να οδηγήσει σε μια πιο βαθιά κατανόηση των πράξεων και των επιλογών κάποιου. Όπως παρατήρησε με οξυδέρκεια ο </w:t>
      </w:r>
      <w:proofErr w:type="spellStart"/>
      <w:r>
        <w:t>Søren</w:t>
      </w:r>
      <w:proofErr w:type="spellEnd"/>
      <w:r>
        <w:t xml:space="preserve"> </w:t>
      </w:r>
      <w:proofErr w:type="spellStart"/>
      <w:r>
        <w:t>Kierkegaard</w:t>
      </w:r>
      <w:proofErr w:type="spellEnd"/>
      <w:r>
        <w:t>, «Η ζωή μπορεί να γίνει κατανοητή μόνο προς τα πίσω, αλλά πρέπει να τη ζήσουμε μπροστά».</w:t>
      </w:r>
    </w:p>
    <w:p w14:paraId="71A80C79" w14:textId="0DCADE6C" w:rsidR="001E0B2C" w:rsidRDefault="001E0B2C" w:rsidP="001E0B2C">
      <w:r>
        <w:t xml:space="preserve">Συμπερασματικά, το χαρακτηριστικό της κρίσης, με όλες τις πολυπλοκότητες και τις προκλήσεις του, παίζει ζωτικό ρόλο στη διαμόρφωση της προσωπικής του εξέλιξης. Αναγνωρίζοντας τις περιπλοκές της λήψης αποφάσεων και </w:t>
      </w:r>
      <w:r>
        <w:lastRenderedPageBreak/>
        <w:t xml:space="preserve">αγκαλιάζοντας τις συνέπειες, το άτομο μπορεί να καλλιεργήσει μια βαθύτερη κατανόηση του εαυτού του και των </w:t>
      </w:r>
      <w:proofErr w:type="spellStart"/>
      <w:r>
        <w:t>πράξεών</w:t>
      </w:r>
      <w:proofErr w:type="spellEnd"/>
      <w:r>
        <w:t xml:space="preserve"> του, οδηγώντας τελικά σε μια πιο ουσιαστική εμπειρία ζωής.</w:t>
      </w:r>
    </w:p>
    <w:p w14:paraId="3AC383D7" w14:textId="79A5A831" w:rsidR="00B56716" w:rsidRDefault="00B56716" w:rsidP="001E0B2C"/>
    <w:p w14:paraId="6DE7E260" w14:textId="2A736B36" w:rsidR="00B56716" w:rsidRPr="00635D2A" w:rsidRDefault="00635D2A" w:rsidP="00F94A02">
      <w:pPr>
        <w:pStyle w:val="Heading1"/>
      </w:pPr>
      <w:r w:rsidRPr="00635D2A">
        <w:t>Η εξέλιξη της περιέργειας: αποδοχή και σοφία της εμπειρίας</w:t>
      </w:r>
    </w:p>
    <w:p w14:paraId="0A2358AB" w14:textId="02CB4978" w:rsidR="00F94A02" w:rsidRPr="00F94A02" w:rsidRDefault="00F94A02" w:rsidP="00F94A02">
      <w:r>
        <w:t>Η Εξέλιξη της Περιέργειας: Η Αποδοχή και η Σοφία της Εμπειρίας</w:t>
      </w:r>
    </w:p>
    <w:p w14:paraId="0BF6CEDA" w14:textId="12B32C11" w:rsidR="00B56716" w:rsidRDefault="00B56716" w:rsidP="00B56716">
      <w:r>
        <w:t>Η περιέργεια, ως μικρότερη δύναμη στον χαρακτήρα κάποιου, μπορεί να είναι δίκοπο μαχαίρι. Ενώ κάποτε χρησίμευε ως η μεγαλύτερη δύναμη του ατόμου, ο χρόνος και η εμπειρία έχουν αναδιαμορφώσει την οπτική τους για το ρόλο του στην προσωπική ανάπτυξη. Όπως είπε σοφά ο Πλούταρχος, «Ο νους δεν είναι ένα δοχείο που πρέπει να γεμίσει, αλλά μια φωτιά που πρέπει να ανάψει».</w:t>
      </w:r>
    </w:p>
    <w:p w14:paraId="016E1370" w14:textId="169CA6AE" w:rsidR="00B56716" w:rsidRDefault="00B56716" w:rsidP="00B56716">
      <w:r>
        <w:t>Το θέμα έχει καταλάβει ότι η περιέργεια δεν είναι πάντα ευεργετική. Υπάρχουν φορές που η αποδοχή και η τήρηση των οδηγιών είναι προτιμότερη από την αμφισβήτηση και την εξερεύνηση. Αυτή η αλλαγή προοπτικής αντανακλά μια διαδικασία ωρίμανσης, αναγνωρίζοντας ότι οι άνθρωποι, ως θνητοί, δεν μπορούν να ελέγξουν τα πάντα. Όπως λέει και η παροιμία, «Η περιέργεια σκότωσε τη γάτα». Η αναγνώριση των περιορισμών της περιέργειας επιτρέπει μια πιο ισορροπημένη προσέγγιση της ζωής.</w:t>
      </w:r>
    </w:p>
    <w:p w14:paraId="67823E76" w14:textId="2282FFD1" w:rsidR="00B56716" w:rsidRDefault="00B56716" w:rsidP="00B56716">
      <w:r>
        <w:t>Αυτή η εξελισσόμενη σχέση με την περιέργεια αντανακλά τη σοφία και την εμπειρία που αποκτήθηκε με την πάροδο του χρόνου. Καθώς το άτομο περιηγείται στη ζωή, μαθαίνει ότι η περιέργεια, αν και πολύτιμη σε πολλές περιπτώσεις, μπορεί να μην είναι πάντα η βέλτιστη επιλογή. Όπως παρατήρησε κάποτε ο Άλμπερτ Αϊνστάιν, «Το σημαντικό είναι να μην σταματήσεις να αμφισβητείς. Η περιέργεια έχει τον δικό της λόγο ύπαρξης».</w:t>
      </w:r>
    </w:p>
    <w:p w14:paraId="63325EE1" w14:textId="0AA3203E" w:rsidR="00B56716" w:rsidRPr="001E0B2C" w:rsidRDefault="00B56716" w:rsidP="00B56716">
      <w:r>
        <w:t xml:space="preserve">Συμπερασματικά, το ταξίδι της προσωπικής ανάπτυξης του υποκειμένου έχει αποκαλύψει την πολυπλοκότητα της περιέργειας ως χαρακτηριστικό χαρακτήρα. Αγκαλιάζοντας τη σοφία της εμπειρίας, το άτομο έχει μάθει να εξισορροπεί την περιέργεια με την αποδοχή, οδηγώντας τελικά σε μια πιο λεπτή κατανόηση του εαυτού του και του κόσμου γύρω του. Όπως παρατήρησε ο </w:t>
      </w:r>
      <w:proofErr w:type="spellStart"/>
      <w:r>
        <w:t>Marcel</w:t>
      </w:r>
      <w:proofErr w:type="spellEnd"/>
      <w:r>
        <w:t xml:space="preserve"> </w:t>
      </w:r>
      <w:proofErr w:type="spellStart"/>
      <w:r>
        <w:t>Proust</w:t>
      </w:r>
      <w:proofErr w:type="spellEnd"/>
      <w:r>
        <w:t>, «Το πραγματικό ταξίδι της ανακάλυψης δεν συνίσταται στην αναζήτηση νέων τοπίων αλλά στο να έχεις νέα μάτια».</w:t>
      </w:r>
    </w:p>
    <w:bookmarkEnd w:id="0"/>
    <w:p w14:paraId="5776D7D8" w14:textId="409D4C0D" w:rsidR="00517242" w:rsidRPr="003C569D" w:rsidRDefault="00517242" w:rsidP="00756BA6">
      <w:pPr>
        <w:pStyle w:val="Bibliography"/>
        <w:jc w:val="left"/>
        <w:rPr>
          <w:noProof/>
          <w:szCs w:val="24"/>
        </w:rPr>
      </w:pPr>
    </w:p>
    <w:sectPr w:rsidR="00517242" w:rsidRPr="003C569D"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78349" w14:textId="77777777" w:rsidR="00FC12E8" w:rsidRDefault="00FC12E8">
      <w:pPr>
        <w:spacing w:after="0" w:line="240" w:lineRule="auto"/>
      </w:pPr>
      <w:r>
        <w:separator/>
      </w:r>
    </w:p>
  </w:endnote>
  <w:endnote w:type="continuationSeparator" w:id="0">
    <w:p w14:paraId="1CF09D11" w14:textId="77777777" w:rsidR="00FC12E8" w:rsidRDefault="00FC1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63252" w14:textId="77777777" w:rsidR="00FC12E8" w:rsidRDefault="00FC12E8">
      <w:pPr>
        <w:spacing w:after="0" w:line="240" w:lineRule="auto"/>
      </w:pPr>
      <w:r>
        <w:separator/>
      </w:r>
    </w:p>
  </w:footnote>
  <w:footnote w:type="continuationSeparator" w:id="0">
    <w:p w14:paraId="0DB667C0" w14:textId="77777777" w:rsidR="00FC12E8" w:rsidRDefault="00FC1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wFAGu7RXY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1F3A"/>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891"/>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23B1"/>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3AAB"/>
    <w:rsid w:val="002745E7"/>
    <w:rsid w:val="00274886"/>
    <w:rsid w:val="0027596B"/>
    <w:rsid w:val="00276A11"/>
    <w:rsid w:val="00276F0F"/>
    <w:rsid w:val="00277F27"/>
    <w:rsid w:val="0028248B"/>
    <w:rsid w:val="00286806"/>
    <w:rsid w:val="00286CF7"/>
    <w:rsid w:val="00290136"/>
    <w:rsid w:val="00291FF3"/>
    <w:rsid w:val="00293D59"/>
    <w:rsid w:val="0029560D"/>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97B84"/>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569D"/>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37AA"/>
    <w:rsid w:val="00436815"/>
    <w:rsid w:val="00436C74"/>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53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4B6C"/>
    <w:rsid w:val="00515105"/>
    <w:rsid w:val="00517242"/>
    <w:rsid w:val="00517507"/>
    <w:rsid w:val="00522993"/>
    <w:rsid w:val="00523788"/>
    <w:rsid w:val="00524B96"/>
    <w:rsid w:val="00526461"/>
    <w:rsid w:val="00526AEC"/>
    <w:rsid w:val="00531F05"/>
    <w:rsid w:val="00534B53"/>
    <w:rsid w:val="00543B29"/>
    <w:rsid w:val="00545D31"/>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5D2A"/>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3AC0"/>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5B19"/>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6256B"/>
    <w:rsid w:val="00A7008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772CC"/>
    <w:rsid w:val="00B77477"/>
    <w:rsid w:val="00B82463"/>
    <w:rsid w:val="00B83FAD"/>
    <w:rsid w:val="00B938A7"/>
    <w:rsid w:val="00B93FE1"/>
    <w:rsid w:val="00B9412B"/>
    <w:rsid w:val="00BA2F00"/>
    <w:rsid w:val="00BA4371"/>
    <w:rsid w:val="00BA446C"/>
    <w:rsid w:val="00BA6E43"/>
    <w:rsid w:val="00BA70ED"/>
    <w:rsid w:val="00BB146F"/>
    <w:rsid w:val="00BB1CB4"/>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4931"/>
    <w:rsid w:val="00BE54F5"/>
    <w:rsid w:val="00BE5AF1"/>
    <w:rsid w:val="00BF0909"/>
    <w:rsid w:val="00BF3B07"/>
    <w:rsid w:val="00BF477E"/>
    <w:rsid w:val="00BF5D99"/>
    <w:rsid w:val="00BF6C85"/>
    <w:rsid w:val="00C02453"/>
    <w:rsid w:val="00C0741C"/>
    <w:rsid w:val="00C0748C"/>
    <w:rsid w:val="00C079B1"/>
    <w:rsid w:val="00C1029C"/>
    <w:rsid w:val="00C10B21"/>
    <w:rsid w:val="00C112AC"/>
    <w:rsid w:val="00C11677"/>
    <w:rsid w:val="00C12847"/>
    <w:rsid w:val="00C12FFD"/>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834"/>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B8B"/>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AA1"/>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19EF"/>
    <w:rsid w:val="00EA3517"/>
    <w:rsid w:val="00EA44A4"/>
    <w:rsid w:val="00EA6EC1"/>
    <w:rsid w:val="00EA7DAE"/>
    <w:rsid w:val="00EB0A01"/>
    <w:rsid w:val="00EB199A"/>
    <w:rsid w:val="00EB2F21"/>
    <w:rsid w:val="00EB327B"/>
    <w:rsid w:val="00EB4059"/>
    <w:rsid w:val="00EB48B0"/>
    <w:rsid w:val="00EB6064"/>
    <w:rsid w:val="00EC0E6C"/>
    <w:rsid w:val="00EC3465"/>
    <w:rsid w:val="00EC3CBF"/>
    <w:rsid w:val="00EC3FF7"/>
    <w:rsid w:val="00EC64F2"/>
    <w:rsid w:val="00EC683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B2304"/>
    <w:rsid w:val="00FB3C93"/>
    <w:rsid w:val="00FB45CE"/>
    <w:rsid w:val="00FB476A"/>
    <w:rsid w:val="00FB6C67"/>
    <w:rsid w:val="00FC0329"/>
    <w:rsid w:val="00FC12E8"/>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18461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F3946"/>
    <w:rsid w:val="0082170B"/>
    <w:rsid w:val="00C535F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27</TotalTime>
  <Pages>6</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93</cp:revision>
  <dcterms:created xsi:type="dcterms:W3CDTF">2022-11-27T10:46:00Z</dcterms:created>
  <dcterms:modified xsi:type="dcterms:W3CDTF">2023-04-16T18:24:00Z</dcterms:modified>
</cp:coreProperties>
</file>